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B13787" w:rsidP="00B13787" w:rsidRDefault="00B13787" w14:paraId="7754DD72" w14:textId="77777777">
      <w:pPr>
        <w:spacing w:after="0"/>
        <w:jc w:val="center"/>
        <w:rPr>
          <w:rFonts w:ascii="Times New Roman" w:hAnsi="Times New Roman" w:cs="Times New Roman"/>
          <w:b/>
          <w:bCs/>
          <w:caps/>
          <w:color w:val="1F3864" w:themeColor="accent1" w:themeShade="80"/>
          <w:sz w:val="32"/>
          <w:szCs w:val="32"/>
        </w:rPr>
      </w:pPr>
    </w:p>
    <w:p w:rsidR="00B13787" w:rsidP="00B13787" w:rsidRDefault="00B13787" w14:paraId="24E70895" w14:textId="77777777">
      <w:pPr>
        <w:spacing w:after="0"/>
        <w:jc w:val="center"/>
        <w:rPr>
          <w:rFonts w:ascii="Times New Roman" w:hAnsi="Times New Roman" w:cs="Times New Roman"/>
          <w:b/>
          <w:bCs/>
          <w:caps/>
          <w:color w:val="1F3864" w:themeColor="accent1" w:themeShade="80"/>
          <w:sz w:val="32"/>
          <w:szCs w:val="32"/>
        </w:rPr>
      </w:pPr>
    </w:p>
    <w:p w:rsidR="00B13787" w:rsidP="00B13787" w:rsidRDefault="00B13787" w14:paraId="2FAD1705" w14:textId="77777777">
      <w:pPr>
        <w:spacing w:after="0"/>
        <w:jc w:val="center"/>
        <w:rPr>
          <w:rFonts w:ascii="Times New Roman" w:hAnsi="Times New Roman" w:cs="Times New Roman"/>
          <w:b/>
          <w:bCs/>
          <w:caps/>
          <w:color w:val="1F3864" w:themeColor="accent1" w:themeShade="80"/>
          <w:sz w:val="32"/>
          <w:szCs w:val="32"/>
        </w:rPr>
      </w:pPr>
    </w:p>
    <w:p w:rsidR="00C51FF7" w:rsidP="006C4BD0" w:rsidRDefault="006C4BD0" w14:paraId="40277D69" w14:textId="31599158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Photo Release Form</w:t>
      </w:r>
    </w:p>
    <w:p w:rsidR="006C4BD0" w:rsidP="75F2AF40" w:rsidRDefault="006C4BD0" w14:paraId="5D7F8A14" w14:textId="0F5C1FDD">
      <w:pPr>
        <w:pStyle w:val="Normal"/>
      </w:pPr>
      <w:r w:rsidR="006C4BD0">
        <w:rPr/>
        <w:t xml:space="preserve">By signing this form, I hereby grant permission to the </w:t>
      </w:r>
      <w:r w:rsidR="12CFF903">
        <w:rPr/>
        <w:t>Capital Area Metropolitan Planning Organization</w:t>
      </w:r>
      <w:r w:rsidR="60D200B2">
        <w:rPr/>
        <w:t xml:space="preserve"> </w:t>
      </w:r>
      <w:r w:rsidR="12CFF903">
        <w:rPr/>
        <w:t xml:space="preserve">(CAMPO) </w:t>
      </w:r>
      <w:r w:rsidR="006C4BD0">
        <w:rPr/>
        <w:t xml:space="preserve">to use photographs taken of me </w:t>
      </w:r>
      <w:r w:rsidR="367310C6">
        <w:rPr/>
        <w:t>today</w:t>
      </w:r>
      <w:r w:rsidR="006C4BD0">
        <w:rPr/>
        <w:t xml:space="preserve"> in publications, news releases, online, and other communications related to the </w:t>
      </w:r>
      <w:r w:rsidR="15E1DF38">
        <w:rPr/>
        <w:t xml:space="preserve">CAMPO </w:t>
      </w:r>
      <w:r w:rsidR="15E1DF38">
        <w:rPr/>
        <w:t>Blueprint for Safety Plan</w:t>
      </w:r>
      <w:r w:rsidR="006C4BD0">
        <w:rPr/>
        <w:t xml:space="preserve">. </w:t>
      </w:r>
    </w:p>
    <w:p w:rsidR="7451CDA2" w:rsidRDefault="7451CDA2" w14:paraId="593F8A83" w14:textId="3E730646"/>
    <w:p w:rsidR="006C4BD0" w:rsidP="006C4BD0" w:rsidRDefault="006C4BD0" w14:paraId="69DAC966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096D3BE7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3E9FCB55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1348617C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5AD09136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0E5FA32E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0603D808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5C8366D9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380D78A9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77DABF76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1DF00A6E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1CCCDB7B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7A0CB607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54B01B29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6A02F673" w14:textId="4E78F268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0EB5890D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65577816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67A6BEF4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02F8841D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12F10E7A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44C50BCE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5662B221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23588317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15A9E0CD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3121CAFA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78749CA1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2CA9B517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0594FCB7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3FAFA54A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5064D32F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4706A0F8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645A1D56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702464E0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3F3ED026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67C4157F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6879A537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1DC42765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0927FD33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5E294725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709B4A6E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10833EB2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1608F953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7151A3A4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63FFB726" w14:textId="77777777">
      <w:pPr>
        <w:spacing w:before="240" w:line="240" w:lineRule="auto"/>
        <w:rPr>
          <w:color w:val="404040" w:themeColor="text1" w:themeTint="BF"/>
        </w:rPr>
      </w:pPr>
    </w:p>
    <w:p w:rsidRPr="00BA42DA" w:rsidR="006C4BD0" w:rsidP="006C4BD0" w:rsidRDefault="006C4BD0" w14:paraId="64220E49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098AEC6D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319CC646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666F3981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53FDEE0B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4FA1F037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12894E1E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38868A19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1C6CB993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121803BD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3E541A24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3B7B9E8F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107EB8BB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68819D2C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4F778683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37702E26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65A74A7C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5DE1595A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292DB786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59E663BF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768D8EF1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2FB1BDB8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50C81396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26A42FDE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03CD3157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71EA9A57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502FDD3D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57473AB6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62A431E1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501A75CE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22263D59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300C4D2F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62F9D359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252DDDEB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6BA73904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09433496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724501C8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5C6244B3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40F2685C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2E9A6964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74C9DE3E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7F5FE436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1CC2D6D8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79B8CD3E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41A6CD3E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371C97F8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5EFED3C4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710EFBC3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66DD67D1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56E4A00E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1BDD1ED7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0CF4EB36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2AF02693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5A049278" w14:textId="77777777">
      <w:pPr>
        <w:spacing w:before="240" w:line="240" w:lineRule="auto"/>
        <w:rPr>
          <w:color w:val="404040" w:themeColor="text1" w:themeTint="BF"/>
        </w:rPr>
      </w:pPr>
    </w:p>
    <w:p w:rsidR="006C4BD0" w:rsidP="006C4BD0" w:rsidRDefault="006C4BD0" w14:paraId="7C73E0DA" w14:textId="77777777">
      <w:pPr>
        <w:pBdr>
          <w:top w:val="single" w:color="auto" w:sz="4" w:space="1"/>
        </w:pBdr>
        <w:spacing w:before="24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Name (Print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Name (Signature)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ab/>
      </w:r>
      <w:r>
        <w:rPr>
          <w:color w:val="404040" w:themeColor="text1" w:themeTint="BF"/>
        </w:rPr>
        <w:t>Date</w:t>
      </w:r>
    </w:p>
    <w:p w:rsidR="006C4BD0" w:rsidP="006C4BD0" w:rsidRDefault="006C4BD0" w14:paraId="0486148B" w14:textId="77777777">
      <w:pPr>
        <w:spacing w:before="240" w:line="240" w:lineRule="auto"/>
        <w:rPr>
          <w:color w:val="404040" w:themeColor="text1" w:themeTint="BF"/>
        </w:rPr>
      </w:pPr>
    </w:p>
    <w:p w:rsidR="006C4BD0" w:rsidP="7451CDA2" w:rsidRDefault="006C4BD0" w14:paraId="2A74DAF5" w14:textId="327120B6">
      <w:pPr>
        <w:pBdr>
          <w:top w:val="single" w:color="FF000000" w:sz="4" w:space="1"/>
        </w:pBdr>
        <w:spacing w:before="240" w:line="240" w:lineRule="auto"/>
        <w:rPr>
          <w:color w:val="404040" w:themeColor="text1" w:themeTint="BF"/>
        </w:rPr>
      </w:pPr>
      <w:r w:rsidRPr="7451CDA2" w:rsidR="006C4BD0">
        <w:rPr>
          <w:color w:val="404040" w:themeColor="text1" w:themeTint="BF" w:themeShade="FF"/>
        </w:rPr>
        <w:t>Name (Print)</w:t>
      </w:r>
      <w:r>
        <w:tab/>
      </w:r>
      <w:r>
        <w:tab/>
      </w:r>
      <w:r>
        <w:tab/>
      </w:r>
      <w:r>
        <w:tab/>
      </w:r>
      <w:r>
        <w:tab/>
      </w:r>
      <w:r w:rsidRPr="7451CDA2" w:rsidR="006C4BD0">
        <w:rPr>
          <w:color w:val="404040" w:themeColor="text1" w:themeTint="BF" w:themeShade="FF"/>
        </w:rPr>
        <w:t>Name (Signature)</w:t>
      </w:r>
      <w:r>
        <w:tab/>
      </w:r>
      <w:r>
        <w:tab/>
      </w:r>
      <w:r>
        <w:tab/>
      </w:r>
      <w:r w:rsidRPr="7451CDA2" w:rsidR="006C4BD0">
        <w:rPr>
          <w:color w:val="404040" w:themeColor="text1" w:themeTint="BF" w:themeShade="FF"/>
        </w:rPr>
        <w:t xml:space="preserve"> </w:t>
      </w:r>
      <w:r>
        <w:tab/>
      </w:r>
      <w:r w:rsidRPr="7451CDA2" w:rsidR="006C4BD0">
        <w:rPr>
          <w:color w:val="404040" w:themeColor="text1" w:themeTint="BF" w:themeShade="FF"/>
        </w:rPr>
        <w:t>Date</w:t>
      </w:r>
    </w:p>
    <w:p w:rsidRPr="006C4BD0" w:rsidR="006C4BD0" w:rsidP="006C4BD0" w:rsidRDefault="006C4BD0" w14:paraId="422D95DB" w14:textId="23AED1D4">
      <w:r>
        <w:rPr>
          <w:color w:val="404040" w:themeColor="text1" w:themeTint="BF"/>
        </w:rPr>
        <w:tab/>
      </w:r>
    </w:p>
    <w:sectPr w:rsidRPr="006C4BD0" w:rsidR="006C4BD0" w:rsidSect="00B13787">
      <w:headerReference w:type="default" r:id="rId11"/>
      <w:footerReference w:type="default" r:id="rId12"/>
      <w:headerReference w:type="first" r:id="rId13"/>
      <w:pgSz w:w="12240" w:h="15840" w:orient="portrait"/>
      <w:pgMar w:top="1440" w:right="1800" w:bottom="216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4C464D" w:rsidP="00C51FF7" w:rsidRDefault="004C464D" w14:paraId="4E9E813F" w14:textId="77777777">
      <w:pPr>
        <w:spacing w:after="0" w:line="240" w:lineRule="auto"/>
      </w:pPr>
      <w:r>
        <w:separator/>
      </w:r>
    </w:p>
  </w:endnote>
  <w:endnote w:type="continuationSeparator" w:id="0">
    <w:p w:rsidR="004C464D" w:rsidP="00C51FF7" w:rsidRDefault="004C464D" w14:paraId="3FBCFE71" w14:textId="77777777">
      <w:pPr>
        <w:spacing w:after="0" w:line="240" w:lineRule="auto"/>
      </w:pPr>
      <w:r>
        <w:continuationSeparator/>
      </w:r>
    </w:p>
  </w:endnote>
  <w:endnote w:type="continuationNotice" w:id="1">
    <w:p w:rsidR="004C464D" w:rsidRDefault="004C464D" w14:paraId="1BEECAAD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E47C9A" w:rsidRDefault="00E47C9A" w14:paraId="342B42C3" w14:textId="138F1686">
    <w:pPr>
      <w:pStyle w:val="Footer"/>
    </w:pPr>
    <w:r>
      <w:rPr>
        <w:noProof/>
      </w:rPr>
      <w:drawing>
        <wp:anchor distT="0" distB="0" distL="114300" distR="114300" simplePos="0" relativeHeight="251658242" behindDoc="1" locked="0" layoutInCell="1" allowOverlap="1" wp14:anchorId="2F9E05B4" wp14:editId="4D25BAB3">
          <wp:simplePos x="0" y="0"/>
          <wp:positionH relativeFrom="margin">
            <wp:posOffset>4120036</wp:posOffset>
          </wp:positionH>
          <wp:positionV relativeFrom="paragraph">
            <wp:posOffset>-176530</wp:posOffset>
          </wp:positionV>
          <wp:extent cx="2259965" cy="659765"/>
          <wp:effectExtent l="0" t="0" r="6985" b="6985"/>
          <wp:wrapNone/>
          <wp:docPr id="1314923699" name="Picture 5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59965" cy="659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4C464D" w:rsidP="00C51FF7" w:rsidRDefault="004C464D" w14:paraId="2E2B0F70" w14:textId="77777777">
      <w:pPr>
        <w:spacing w:after="0" w:line="240" w:lineRule="auto"/>
      </w:pPr>
      <w:r>
        <w:separator/>
      </w:r>
    </w:p>
  </w:footnote>
  <w:footnote w:type="continuationSeparator" w:id="0">
    <w:p w:rsidR="004C464D" w:rsidP="00C51FF7" w:rsidRDefault="004C464D" w14:paraId="150C56A4" w14:textId="77777777">
      <w:pPr>
        <w:spacing w:after="0" w:line="240" w:lineRule="auto"/>
      </w:pPr>
      <w:r>
        <w:continuationSeparator/>
      </w:r>
    </w:p>
  </w:footnote>
  <w:footnote w:type="continuationNotice" w:id="1">
    <w:p w:rsidR="004C464D" w:rsidRDefault="004C464D" w14:paraId="745E6CB6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9F5FF3" w:rsidRDefault="009F5FF3" w14:paraId="5B937CAB" w14:textId="61AC627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D4AF555" wp14:editId="6032A109">
          <wp:simplePos x="0" y="0"/>
          <wp:positionH relativeFrom="column">
            <wp:posOffset>-469726</wp:posOffset>
          </wp:positionH>
          <wp:positionV relativeFrom="paragraph">
            <wp:posOffset>-457200</wp:posOffset>
          </wp:positionV>
          <wp:extent cx="7775448" cy="100584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contras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5448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9F5FF3" w:rsidRDefault="00E4602E" w14:paraId="426945E5" w14:textId="78BE3C0E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6A809F8C" wp14:editId="23F1CEB2">
          <wp:simplePos x="0" y="0"/>
          <wp:positionH relativeFrom="margin">
            <wp:posOffset>1831340</wp:posOffset>
          </wp:positionH>
          <wp:positionV relativeFrom="paragraph">
            <wp:posOffset>-413014</wp:posOffset>
          </wp:positionV>
          <wp:extent cx="2510287" cy="1673525"/>
          <wp:effectExtent l="0" t="0" r="0" b="0"/>
          <wp:wrapNone/>
          <wp:docPr id="500264865" name="Picture 2" descr="A logo with text overla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0264865" name="Picture 2" descr="A logo with text overla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0287" cy="1673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7298E"/>
    <w:multiLevelType w:val="hybridMultilevel"/>
    <w:tmpl w:val="6D7C982A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F1790"/>
    <w:multiLevelType w:val="hybridMultilevel"/>
    <w:tmpl w:val="90404D2A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52301"/>
    <w:multiLevelType w:val="hybridMultilevel"/>
    <w:tmpl w:val="90404D2A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F54A7"/>
    <w:multiLevelType w:val="hybridMultilevel"/>
    <w:tmpl w:val="95FA2140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7E32DB"/>
    <w:multiLevelType w:val="hybridMultilevel"/>
    <w:tmpl w:val="89EEE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D20F29"/>
    <w:multiLevelType w:val="hybridMultilevel"/>
    <w:tmpl w:val="993C04F2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2F727F"/>
    <w:multiLevelType w:val="hybridMultilevel"/>
    <w:tmpl w:val="F0207BA0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114B5D"/>
    <w:multiLevelType w:val="multilevel"/>
    <w:tmpl w:val="90404D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B16E88"/>
    <w:multiLevelType w:val="hybridMultilevel"/>
    <w:tmpl w:val="607CC8CE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9C57E2"/>
    <w:multiLevelType w:val="hybridMultilevel"/>
    <w:tmpl w:val="607CC8CE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822DB2"/>
    <w:multiLevelType w:val="hybridMultilevel"/>
    <w:tmpl w:val="90404D2A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CB173C"/>
    <w:multiLevelType w:val="hybridMultilevel"/>
    <w:tmpl w:val="2C2AB9C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8B64153"/>
    <w:multiLevelType w:val="hybridMultilevel"/>
    <w:tmpl w:val="9F8AEE1E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EB379E"/>
    <w:multiLevelType w:val="hybridMultilevel"/>
    <w:tmpl w:val="B6AEDA3C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395F5D"/>
    <w:multiLevelType w:val="hybridMultilevel"/>
    <w:tmpl w:val="63286BA4"/>
    <w:lvl w:ilvl="0" w:tplc="C6BCB4E4">
      <w:start w:val="1"/>
      <w:numFmt w:val="decimal"/>
      <w:lvlText w:val="%1."/>
      <w:lvlJc w:val="left"/>
      <w:pPr>
        <w:ind w:left="720" w:hanging="360"/>
      </w:pPr>
      <w:rPr>
        <w:color w:val="4472C4" w:themeColor="accent1"/>
      </w:rPr>
    </w:lvl>
    <w:lvl w:ilvl="1" w:tplc="0A4C5F2C">
      <w:start w:val="1"/>
      <w:numFmt w:val="lowerLetter"/>
      <w:lvlText w:val="%2."/>
      <w:lvlJc w:val="left"/>
      <w:pPr>
        <w:ind w:left="1440" w:hanging="360"/>
      </w:pPr>
      <w:rPr>
        <w:color w:val="4472C4" w:themeColor="accen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C1FD6"/>
    <w:multiLevelType w:val="hybridMultilevel"/>
    <w:tmpl w:val="4B3C97C8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6" w15:restartNumberingAfterBreak="0">
    <w:nsid w:val="57B50F62"/>
    <w:multiLevelType w:val="hybridMultilevel"/>
    <w:tmpl w:val="120EF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704E1D"/>
    <w:multiLevelType w:val="hybridMultilevel"/>
    <w:tmpl w:val="E482E372"/>
    <w:lvl w:ilvl="0" w:tplc="12B635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E244A9F"/>
    <w:multiLevelType w:val="hybridMultilevel"/>
    <w:tmpl w:val="19D69FFC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EE2596"/>
    <w:multiLevelType w:val="hybridMultilevel"/>
    <w:tmpl w:val="B6AEDA3C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D83170"/>
    <w:multiLevelType w:val="hybridMultilevel"/>
    <w:tmpl w:val="C860856E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240D36"/>
    <w:multiLevelType w:val="hybridMultilevel"/>
    <w:tmpl w:val="90404D2A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D02EB1"/>
    <w:multiLevelType w:val="hybridMultilevel"/>
    <w:tmpl w:val="EDA2F2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E5720CD"/>
    <w:multiLevelType w:val="hybridMultilevel"/>
    <w:tmpl w:val="6D7C982A"/>
    <w:lvl w:ilvl="0" w:tplc="9A4E4A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1876197">
    <w:abstractNumId w:val="15"/>
  </w:num>
  <w:num w:numId="2" w16cid:durableId="1099641588">
    <w:abstractNumId w:val="16"/>
  </w:num>
  <w:num w:numId="3" w16cid:durableId="1968270526">
    <w:abstractNumId w:val="22"/>
  </w:num>
  <w:num w:numId="4" w16cid:durableId="268657844">
    <w:abstractNumId w:val="15"/>
  </w:num>
  <w:num w:numId="5" w16cid:durableId="791364335">
    <w:abstractNumId w:val="17"/>
  </w:num>
  <w:num w:numId="6" w16cid:durableId="1011029334">
    <w:abstractNumId w:val="14"/>
  </w:num>
  <w:num w:numId="7" w16cid:durableId="854608990">
    <w:abstractNumId w:val="11"/>
  </w:num>
  <w:num w:numId="8" w16cid:durableId="1182626650">
    <w:abstractNumId w:val="21"/>
  </w:num>
  <w:num w:numId="9" w16cid:durableId="583077714">
    <w:abstractNumId w:val="7"/>
  </w:num>
  <w:num w:numId="10" w16cid:durableId="89592150">
    <w:abstractNumId w:val="10"/>
  </w:num>
  <w:num w:numId="11" w16cid:durableId="198397860">
    <w:abstractNumId w:val="2"/>
  </w:num>
  <w:num w:numId="12" w16cid:durableId="1363440753">
    <w:abstractNumId w:val="1"/>
  </w:num>
  <w:num w:numId="13" w16cid:durableId="810289109">
    <w:abstractNumId w:val="12"/>
  </w:num>
  <w:num w:numId="14" w16cid:durableId="1932161945">
    <w:abstractNumId w:val="0"/>
  </w:num>
  <w:num w:numId="15" w16cid:durableId="669911534">
    <w:abstractNumId w:val="6"/>
  </w:num>
  <w:num w:numId="16" w16cid:durableId="649939192">
    <w:abstractNumId w:val="23"/>
  </w:num>
  <w:num w:numId="17" w16cid:durableId="1049308184">
    <w:abstractNumId w:val="20"/>
  </w:num>
  <w:num w:numId="18" w16cid:durableId="435028762">
    <w:abstractNumId w:val="13"/>
  </w:num>
  <w:num w:numId="19" w16cid:durableId="657265782">
    <w:abstractNumId w:val="18"/>
  </w:num>
  <w:num w:numId="20" w16cid:durableId="982612405">
    <w:abstractNumId w:val="8"/>
  </w:num>
  <w:num w:numId="21" w16cid:durableId="283076235">
    <w:abstractNumId w:val="3"/>
  </w:num>
  <w:num w:numId="22" w16cid:durableId="1302539673">
    <w:abstractNumId w:val="5"/>
  </w:num>
  <w:num w:numId="23" w16cid:durableId="1898929008">
    <w:abstractNumId w:val="4"/>
  </w:num>
  <w:num w:numId="24" w16cid:durableId="214972334">
    <w:abstractNumId w:val="9"/>
  </w:num>
  <w:num w:numId="25" w16cid:durableId="983238633">
    <w:abstractNumId w:val="1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szQ1NzcxNDO2MLFU0lEKTi0uzszPAykwqQUAw+a/OywAAAA="/>
  </w:docVars>
  <w:rsids>
    <w:rsidRoot w:val="003D07C9"/>
    <w:rsid w:val="00007FF1"/>
    <w:rsid w:val="00014B3C"/>
    <w:rsid w:val="00030A35"/>
    <w:rsid w:val="00042624"/>
    <w:rsid w:val="00050803"/>
    <w:rsid w:val="00057BD6"/>
    <w:rsid w:val="0007215C"/>
    <w:rsid w:val="000828D2"/>
    <w:rsid w:val="00091EF5"/>
    <w:rsid w:val="00095089"/>
    <w:rsid w:val="0009636F"/>
    <w:rsid w:val="000A5DBB"/>
    <w:rsid w:val="000A6731"/>
    <w:rsid w:val="000A7101"/>
    <w:rsid w:val="000E008C"/>
    <w:rsid w:val="000E6D9D"/>
    <w:rsid w:val="00105A99"/>
    <w:rsid w:val="00111D96"/>
    <w:rsid w:val="00120DFF"/>
    <w:rsid w:val="0012345E"/>
    <w:rsid w:val="00126AA0"/>
    <w:rsid w:val="00142D00"/>
    <w:rsid w:val="00162263"/>
    <w:rsid w:val="00166BC2"/>
    <w:rsid w:val="00193CAF"/>
    <w:rsid w:val="001A5C98"/>
    <w:rsid w:val="001C2992"/>
    <w:rsid w:val="001D2F98"/>
    <w:rsid w:val="00216CF2"/>
    <w:rsid w:val="002229CB"/>
    <w:rsid w:val="00222E85"/>
    <w:rsid w:val="002338C2"/>
    <w:rsid w:val="00245B9C"/>
    <w:rsid w:val="002573BD"/>
    <w:rsid w:val="0026417C"/>
    <w:rsid w:val="00290C52"/>
    <w:rsid w:val="002B16AE"/>
    <w:rsid w:val="002B79DA"/>
    <w:rsid w:val="002C0F93"/>
    <w:rsid w:val="00362F78"/>
    <w:rsid w:val="00365127"/>
    <w:rsid w:val="003676D7"/>
    <w:rsid w:val="00383428"/>
    <w:rsid w:val="0039718A"/>
    <w:rsid w:val="00397680"/>
    <w:rsid w:val="003A31AA"/>
    <w:rsid w:val="003A697F"/>
    <w:rsid w:val="003C0859"/>
    <w:rsid w:val="003C6B56"/>
    <w:rsid w:val="003D07C9"/>
    <w:rsid w:val="003F0C6F"/>
    <w:rsid w:val="00492F4D"/>
    <w:rsid w:val="004A0B31"/>
    <w:rsid w:val="004C464D"/>
    <w:rsid w:val="004F4726"/>
    <w:rsid w:val="00503FD5"/>
    <w:rsid w:val="00511534"/>
    <w:rsid w:val="005245C1"/>
    <w:rsid w:val="00553229"/>
    <w:rsid w:val="00556270"/>
    <w:rsid w:val="005B3286"/>
    <w:rsid w:val="005C6C78"/>
    <w:rsid w:val="005D01DE"/>
    <w:rsid w:val="005E225F"/>
    <w:rsid w:val="005F3606"/>
    <w:rsid w:val="00611706"/>
    <w:rsid w:val="00611CCB"/>
    <w:rsid w:val="00640070"/>
    <w:rsid w:val="00675596"/>
    <w:rsid w:val="006A4CC8"/>
    <w:rsid w:val="006C4BD0"/>
    <w:rsid w:val="00705A7F"/>
    <w:rsid w:val="00717194"/>
    <w:rsid w:val="00734711"/>
    <w:rsid w:val="00753FCA"/>
    <w:rsid w:val="00772F20"/>
    <w:rsid w:val="00782BAD"/>
    <w:rsid w:val="00785C22"/>
    <w:rsid w:val="00787926"/>
    <w:rsid w:val="00787B42"/>
    <w:rsid w:val="007F0AD7"/>
    <w:rsid w:val="00815CE8"/>
    <w:rsid w:val="00816CD9"/>
    <w:rsid w:val="00844F53"/>
    <w:rsid w:val="00864E4E"/>
    <w:rsid w:val="008658BE"/>
    <w:rsid w:val="008A1630"/>
    <w:rsid w:val="008C287E"/>
    <w:rsid w:val="008C2A46"/>
    <w:rsid w:val="008D0E4A"/>
    <w:rsid w:val="008D1189"/>
    <w:rsid w:val="008D78F8"/>
    <w:rsid w:val="00906778"/>
    <w:rsid w:val="00907E6F"/>
    <w:rsid w:val="009105BD"/>
    <w:rsid w:val="00913757"/>
    <w:rsid w:val="0094586D"/>
    <w:rsid w:val="0095081F"/>
    <w:rsid w:val="009626C6"/>
    <w:rsid w:val="00971FAF"/>
    <w:rsid w:val="0098425C"/>
    <w:rsid w:val="0099247F"/>
    <w:rsid w:val="009D16A9"/>
    <w:rsid w:val="009E1AD9"/>
    <w:rsid w:val="009F5FF3"/>
    <w:rsid w:val="00A02B9A"/>
    <w:rsid w:val="00A1720A"/>
    <w:rsid w:val="00A2246A"/>
    <w:rsid w:val="00A25BA3"/>
    <w:rsid w:val="00A44D01"/>
    <w:rsid w:val="00A7074C"/>
    <w:rsid w:val="00AA5282"/>
    <w:rsid w:val="00AC4499"/>
    <w:rsid w:val="00AC5E36"/>
    <w:rsid w:val="00B13787"/>
    <w:rsid w:val="00B3416B"/>
    <w:rsid w:val="00B54492"/>
    <w:rsid w:val="00B93CE1"/>
    <w:rsid w:val="00BA52F7"/>
    <w:rsid w:val="00BC7939"/>
    <w:rsid w:val="00BD4ECC"/>
    <w:rsid w:val="00BE59F8"/>
    <w:rsid w:val="00BF2CEA"/>
    <w:rsid w:val="00C03105"/>
    <w:rsid w:val="00C11ADF"/>
    <w:rsid w:val="00C21938"/>
    <w:rsid w:val="00C3745C"/>
    <w:rsid w:val="00C37910"/>
    <w:rsid w:val="00C51FF7"/>
    <w:rsid w:val="00C52E5B"/>
    <w:rsid w:val="00C60CB6"/>
    <w:rsid w:val="00CA52A8"/>
    <w:rsid w:val="00CE21B8"/>
    <w:rsid w:val="00CF31EA"/>
    <w:rsid w:val="00D07363"/>
    <w:rsid w:val="00D07755"/>
    <w:rsid w:val="00D37AA5"/>
    <w:rsid w:val="00D76611"/>
    <w:rsid w:val="00D96807"/>
    <w:rsid w:val="00DB1791"/>
    <w:rsid w:val="00DD0831"/>
    <w:rsid w:val="00E24C39"/>
    <w:rsid w:val="00E34751"/>
    <w:rsid w:val="00E4602E"/>
    <w:rsid w:val="00E47C9A"/>
    <w:rsid w:val="00E519D3"/>
    <w:rsid w:val="00E54AE0"/>
    <w:rsid w:val="00ED2EE1"/>
    <w:rsid w:val="00EF7599"/>
    <w:rsid w:val="00F6086A"/>
    <w:rsid w:val="00F63CF5"/>
    <w:rsid w:val="00F94A22"/>
    <w:rsid w:val="00F951CB"/>
    <w:rsid w:val="00FB1DBC"/>
    <w:rsid w:val="00FC0D33"/>
    <w:rsid w:val="00FC5D9D"/>
    <w:rsid w:val="0E3BDC2C"/>
    <w:rsid w:val="12CFF903"/>
    <w:rsid w:val="1513CFDF"/>
    <w:rsid w:val="15E1DF38"/>
    <w:rsid w:val="2E83BBD2"/>
    <w:rsid w:val="367310C6"/>
    <w:rsid w:val="60D200B2"/>
    <w:rsid w:val="7451CDA2"/>
    <w:rsid w:val="75F2AF40"/>
    <w:rsid w:val="7FE7E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8EB506"/>
  <w15:chartTrackingRefBased/>
  <w15:docId w15:val="{D73E8E64-BA6A-4BD4-9EB4-B1A0B600CD1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07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D07C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D07C9"/>
    <w:pPr>
      <w:ind w:left="720"/>
      <w:contextualSpacing/>
    </w:pPr>
  </w:style>
  <w:style w:type="table" w:styleId="TableGrid">
    <w:name w:val="Table Grid"/>
    <w:basedOn w:val="TableNormal"/>
    <w:uiPriority w:val="39"/>
    <w:rsid w:val="002338C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16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6CD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16C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6CD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16CD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C6B56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3C6B5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51FF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51FF7"/>
  </w:style>
  <w:style w:type="paragraph" w:styleId="Footer">
    <w:name w:val="footer"/>
    <w:basedOn w:val="Normal"/>
    <w:link w:val="FooterChar"/>
    <w:uiPriority w:val="99"/>
    <w:unhideWhenUsed/>
    <w:rsid w:val="00C51FF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51FF7"/>
  </w:style>
  <w:style w:type="paragraph" w:styleId="FootnoteText">
    <w:name w:val="footnote text"/>
    <w:basedOn w:val="Normal"/>
    <w:link w:val="FootnoteTextChar"/>
    <w:uiPriority w:val="99"/>
    <w:semiHidden/>
    <w:unhideWhenUsed/>
    <w:rsid w:val="00D96807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9680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9680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07E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7E6F"/>
    <w:rPr>
      <w:color w:val="605E5C"/>
      <w:shd w:val="clear" w:color="auto" w:fill="E1DFDD"/>
    </w:rPr>
  </w:style>
  <w:style w:type="table" w:styleId="GridTable2-Accent1">
    <w:name w:val="Grid Table 2 Accent 1"/>
    <w:basedOn w:val="TableNormal"/>
    <w:uiPriority w:val="47"/>
    <w:rsid w:val="005D01DE"/>
    <w:pPr>
      <w:spacing w:after="0" w:line="240" w:lineRule="auto"/>
    </w:pPr>
    <w:tblPr>
      <w:tblStyleRowBandSize w:val="1"/>
      <w:tblStyleColBandSize w:val="1"/>
      <w:tblBorders>
        <w:top w:val="single" w:color="8EAADB" w:themeColor="accent1" w:themeTint="99" w:sz="2" w:space="0"/>
        <w:bottom w:val="single" w:color="8EAADB" w:themeColor="accent1" w:themeTint="99" w:sz="2" w:space="0"/>
        <w:insideH w:val="single" w:color="8EAADB" w:themeColor="accent1" w:themeTint="99" w:sz="2" w:space="0"/>
        <w:insideV w:val="single" w:color="8EAADB" w:themeColor="accen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8EAADB" w:themeColor="accen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8EAADB" w:themeColor="accen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9F5FF3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color="C9C9C9" w:themeColor="accent3" w:themeTint="99" w:sz="4" w:space="0"/>
        <w:left w:val="single" w:color="C9C9C9" w:themeColor="accent3" w:themeTint="99" w:sz="4" w:space="0"/>
        <w:bottom w:val="single" w:color="C9C9C9" w:themeColor="accent3" w:themeTint="99" w:sz="4" w:space="0"/>
        <w:right w:val="single" w:color="C9C9C9" w:themeColor="accent3" w:themeTint="99" w:sz="4" w:space="0"/>
        <w:insideH w:val="single" w:color="C9C9C9" w:themeColor="accent3" w:themeTint="99" w:sz="4" w:space="0"/>
        <w:insideV w:val="single" w:color="C9C9C9" w:themeColor="accent3" w:themeTint="99" w:sz="4" w:space="0"/>
      </w:tblBorders>
    </w:tblPr>
    <w:tblStylePr w:type="firstRow">
      <w:rPr>
        <w:b/>
        <w:bCs/>
      </w:rPr>
      <w:tblPr/>
      <w:tcPr>
        <w:tcBorders>
          <w:bottom w:val="single" w:color="C9C9C9" w:themeColor="accent3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C9C9C9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4">
    <w:name w:val="Plain Table 4"/>
    <w:basedOn w:val="TableNormal"/>
    <w:uiPriority w:val="44"/>
    <w:rsid w:val="009F5FF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9F5FF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27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fa62484-979b-43d1-9cad-7b3d8d1b942b" xsi:nil="true"/>
    <lcf76f155ced4ddcb4097134ff3c332f xmlns="08ee2d09-43ee-4965-9259-b8ace36e947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F546607BEC0D4F9E0255DFBD7371CF" ma:contentTypeVersion="15" ma:contentTypeDescription="Create a new document." ma:contentTypeScope="" ma:versionID="5542e6026741e264ecd9a34fded81dcb">
  <xsd:schema xmlns:xsd="http://www.w3.org/2001/XMLSchema" xmlns:xs="http://www.w3.org/2001/XMLSchema" xmlns:p="http://schemas.microsoft.com/office/2006/metadata/properties" xmlns:ns2="08ee2d09-43ee-4965-9259-b8ace36e9474" xmlns:ns3="2fa62484-979b-43d1-9cad-7b3d8d1b942b" targetNamespace="http://schemas.microsoft.com/office/2006/metadata/properties" ma:root="true" ma:fieldsID="14f48c6c555fe6aa7ac1e27aba1d2a58" ns2:_="" ns3:_="">
    <xsd:import namespace="08ee2d09-43ee-4965-9259-b8ace36e9474"/>
    <xsd:import namespace="2fa62484-979b-43d1-9cad-7b3d8d1b9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ee2d09-43ee-4965-9259-b8ace36e94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8c5ef92-c488-4e94-9091-36c411edd8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a62484-979b-43d1-9cad-7b3d8d1b9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bdeabf3-e5aa-4981-a104-09f834eb9b36}" ma:internalName="TaxCatchAll" ma:showField="CatchAllData" ma:web="2fa62484-979b-43d1-9cad-7b3d8d1b94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74BD12-9F4E-44A1-860A-4D39E2A7D3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EB8884-7224-40D4-917C-AB5B3C395B14}">
  <ds:schemaRefs>
    <ds:schemaRef ds:uri="http://schemas.microsoft.com/office/2006/metadata/properties"/>
    <ds:schemaRef ds:uri="http://schemas.microsoft.com/office/infopath/2007/PartnerControls"/>
    <ds:schemaRef ds:uri="2fa62484-979b-43d1-9cad-7b3d8d1b942b"/>
    <ds:schemaRef ds:uri="08ee2d09-43ee-4965-9259-b8ace36e9474"/>
  </ds:schemaRefs>
</ds:datastoreItem>
</file>

<file path=customXml/itemProps3.xml><?xml version="1.0" encoding="utf-8"?>
<ds:datastoreItem xmlns:ds="http://schemas.openxmlformats.org/officeDocument/2006/customXml" ds:itemID="{58DE80C3-04F4-4DCF-AF79-17F24A4D8E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ee2d09-43ee-4965-9259-b8ace36e9474"/>
    <ds:schemaRef ds:uri="2fa62484-979b-43d1-9cad-7b3d8d1b9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D0E7C5-A285-428F-AB2E-66EBA07C1E0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ooch, Jeff</dc:creator>
  <keywords/>
  <dc:description/>
  <lastModifiedBy>Catherine Chestnutt</lastModifiedBy>
  <revision>9</revision>
  <dcterms:created xsi:type="dcterms:W3CDTF">2023-12-04T22:33:00.0000000Z</dcterms:created>
  <dcterms:modified xsi:type="dcterms:W3CDTF">2024-06-26T18:57:42.198163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546607BEC0D4F9E0255DFBD7371CF</vt:lpwstr>
  </property>
  <property fmtid="{D5CDD505-2E9C-101B-9397-08002B2CF9AE}" pid="3" name="MediaServiceImageTags">
    <vt:lpwstr/>
  </property>
</Properties>
</file>